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2CD3FF9C" w:rsidR="0051645F" w:rsidRPr="00987274" w:rsidRDefault="00987274" w:rsidP="0051645F">
      <w:pPr>
        <w:jc w:val="center"/>
        <w:rPr>
          <w:b/>
          <w:bCs/>
          <w:sz w:val="32"/>
          <w:szCs w:val="32"/>
        </w:rPr>
      </w:pPr>
      <w:r w:rsidRPr="00987274">
        <w:rPr>
          <w:b/>
          <w:bCs/>
          <w:sz w:val="32"/>
          <w:szCs w:val="32"/>
        </w:rPr>
        <w:t>(</w:t>
      </w:r>
      <w:r w:rsidR="00AC02B5">
        <w:rPr>
          <w:b/>
          <w:bCs/>
          <w:sz w:val="32"/>
          <w:szCs w:val="32"/>
        </w:rPr>
        <w:t>Virgini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C40176B" w:rsidR="00723DEF" w:rsidRDefault="00AC02B5" w:rsidP="0051645F">
            <w:r>
              <w:t>Virgini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C40F5" w14:textId="77777777" w:rsidR="00C72E5C" w:rsidRDefault="00C72E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30151E1" w:rsidR="00CB37D9" w:rsidRPr="00C72E5C" w:rsidRDefault="00CB37D9" w:rsidP="00C72E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4DE34" w14:textId="77777777" w:rsidR="00C72E5C" w:rsidRDefault="00C72E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21940" w14:textId="77777777" w:rsidR="00C72E5C" w:rsidRDefault="00C72E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2E05D03" w:rsidR="00AD6FC0" w:rsidRPr="00C72E5C" w:rsidRDefault="00AD6FC0" w:rsidP="00C72E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228F0" w14:textId="77777777" w:rsidR="00C72E5C" w:rsidRDefault="00C72E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15897094">
    <w:abstractNumId w:val="2"/>
  </w:num>
  <w:num w:numId="2" w16cid:durableId="2134250127">
    <w:abstractNumId w:val="1"/>
  </w:num>
  <w:num w:numId="3" w16cid:durableId="7694740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C02B5"/>
    <w:rsid w:val="00AD6FC0"/>
    <w:rsid w:val="00B32A3C"/>
    <w:rsid w:val="00BA31FD"/>
    <w:rsid w:val="00BC0F62"/>
    <w:rsid w:val="00BC545E"/>
    <w:rsid w:val="00C55AF5"/>
    <w:rsid w:val="00C576A9"/>
    <w:rsid w:val="00C72E5C"/>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69</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